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B79DE" w14:textId="0087F815" w:rsidR="00A02EAF" w:rsidRDefault="00A02EAF" w:rsidP="00A02EA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34AC0">
        <w:rPr>
          <w:rFonts w:ascii="Times New Roman" w:hAnsi="Times New Roman" w:cs="Times New Roman"/>
          <w:sz w:val="24"/>
          <w:szCs w:val="24"/>
        </w:rPr>
        <w:t xml:space="preserve">Module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134AC0">
        <w:rPr>
          <w:rFonts w:ascii="Times New Roman" w:hAnsi="Times New Roman" w:cs="Times New Roman"/>
          <w:sz w:val="24"/>
          <w:szCs w:val="24"/>
        </w:rPr>
        <w:t xml:space="preserve"> Assignment</w:t>
      </w:r>
      <w:r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554F1C1A" w14:textId="77777777" w:rsidR="00A02EAF" w:rsidRDefault="00A02EAF" w:rsidP="00A02EA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Sai Mrunaal </w:t>
      </w:r>
      <w:proofErr w:type="spellStart"/>
      <w:r>
        <w:rPr>
          <w:rFonts w:ascii="Times New Roman" w:hAnsi="Times New Roman" w:cs="Times New Roman"/>
          <w:sz w:val="24"/>
          <w:szCs w:val="24"/>
        </w:rPr>
        <w:t>Chatlapally</w:t>
      </w:r>
      <w:proofErr w:type="spellEnd"/>
    </w:p>
    <w:p w14:paraId="56F60535" w14:textId="77777777" w:rsidR="00A02EAF" w:rsidRDefault="00A02EAF" w:rsidP="00A02EA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: 2022Fall-P-IFT458-IFT598-82341-82345</w:t>
      </w:r>
    </w:p>
    <w:p w14:paraId="3732B472" w14:textId="28946B23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10-2</w:t>
      </w:r>
      <w:r w:rsidR="00F8022B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-2022</w:t>
      </w:r>
    </w:p>
    <w:p w14:paraId="57E87128" w14:textId="0B49E287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2C840419" w14:textId="5F9E0F9E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4DCA06C0" w14:textId="5A71D23C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5B9B2382" w14:textId="69AE18A7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56F4A41F" w14:textId="024910DB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481861FF" w14:textId="6A745591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0C039C08" w14:textId="01859828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7D2AE150" w14:textId="7112AF66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74DFD2AA" w14:textId="49A1B247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5B4124A2" w14:textId="6D2748B2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171CB972" w14:textId="440309BB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43991111" w14:textId="6230939D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7C9BD116" w14:textId="00B13E25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2AA9BC60" w14:textId="4CAC8BC9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127B8C5B" w14:textId="28C43143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09A2A5A5" w14:textId="3FB9574D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4456ECD4" w14:textId="55C86246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036EE86E" w14:textId="50D784FF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77161DF3" w14:textId="2687E206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45F6C5A3" w14:textId="2708E6AB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1B85E98B" w14:textId="7B5D2E8B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40CF7B6A" w14:textId="72BE6127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0CA21898" w14:textId="419649C6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3D990081" w14:textId="31B52AF5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0E3DC788" w14:textId="731C6DAA" w:rsidR="00A02EAF" w:rsidRDefault="00A02EAF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0F32557C" w14:textId="19063D3B" w:rsidR="00F8022B" w:rsidRDefault="00F8022B" w:rsidP="00A02EAF">
      <w:pPr>
        <w:ind w:left="3600"/>
        <w:rPr>
          <w:rFonts w:ascii="Times New Roman" w:hAnsi="Times New Roman" w:cs="Times New Roman"/>
          <w:sz w:val="24"/>
          <w:szCs w:val="24"/>
        </w:rPr>
      </w:pPr>
    </w:p>
    <w:p w14:paraId="1F67C957" w14:textId="745CD765" w:rsidR="00F8022B" w:rsidRDefault="00F8022B" w:rsidP="00F8022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JAVA WEB TOKEN authentication flow:</w:t>
      </w:r>
    </w:p>
    <w:p w14:paraId="28C041A4" w14:textId="33DB7AF8" w:rsidR="00F8022B" w:rsidRDefault="00F8022B" w:rsidP="00F8022B">
      <w:pPr>
        <w:ind w:hanging="45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8022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82CFBB3" wp14:editId="22905E82">
            <wp:extent cx="6755027" cy="6239382"/>
            <wp:effectExtent l="0" t="0" r="825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762017" cy="6245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4DEB" w14:textId="2DFEF156" w:rsidR="00F8022B" w:rsidRDefault="00F8022B" w:rsidP="00F8022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87D363A" w14:textId="66961B92" w:rsidR="00F8022B" w:rsidRDefault="00F8022B" w:rsidP="00F8022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AC9B57" w14:textId="23D01047" w:rsidR="00F8022B" w:rsidRDefault="00F8022B" w:rsidP="00F8022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0D4C10" w14:textId="192BB43E" w:rsidR="00F8022B" w:rsidRDefault="00F8022B" w:rsidP="00F8022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AE6B5E" w14:textId="0A59C92A" w:rsidR="00F8022B" w:rsidRDefault="00F8022B" w:rsidP="00F8022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87139F" w14:textId="2608798E" w:rsidR="00F8022B" w:rsidRDefault="00F8022B" w:rsidP="00F8022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B4FC3F" w14:textId="77777777" w:rsidR="00F8022B" w:rsidRPr="00F8022B" w:rsidRDefault="00F8022B" w:rsidP="00F8022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5D0606B" w14:textId="4766DCC1" w:rsidR="00A02EAF" w:rsidRDefault="00A02EAF" w:rsidP="00A02EAF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Npm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it</w:t>
      </w:r>
      <w:proofErr w:type="spellEnd"/>
    </w:p>
    <w:p w14:paraId="502FB194" w14:textId="4C827F64" w:rsidR="00A02EAF" w:rsidRDefault="00A02EAF" w:rsidP="00A02EAF">
      <w:pPr>
        <w:rPr>
          <w:rFonts w:ascii="Times New Roman" w:hAnsi="Times New Roman" w:cs="Times New Roman"/>
          <w:sz w:val="24"/>
          <w:szCs w:val="24"/>
        </w:rPr>
      </w:pPr>
      <w:r w:rsidRPr="00A02E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421A70" wp14:editId="2875DBEB">
            <wp:extent cx="5731510" cy="34874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E01EF" w14:textId="373F820F" w:rsidR="00A02EAF" w:rsidRDefault="00A02EAF" w:rsidP="00A02E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02EAF">
        <w:rPr>
          <w:rFonts w:ascii="Times New Roman" w:hAnsi="Times New Roman" w:cs="Times New Roman"/>
          <w:b/>
          <w:bCs/>
          <w:sz w:val="24"/>
          <w:szCs w:val="24"/>
        </w:rPr>
        <w:t xml:space="preserve">Installing </w:t>
      </w:r>
      <w:proofErr w:type="spellStart"/>
      <w:r w:rsidRPr="00A02EAF">
        <w:rPr>
          <w:rFonts w:ascii="Times New Roman" w:hAnsi="Times New Roman" w:cs="Times New Roman"/>
          <w:b/>
          <w:bCs/>
          <w:sz w:val="24"/>
          <w:szCs w:val="24"/>
        </w:rPr>
        <w:t>json</w:t>
      </w:r>
      <w:proofErr w:type="spellEnd"/>
      <w:r w:rsidRPr="00A02EAF">
        <w:rPr>
          <w:rFonts w:ascii="Times New Roman" w:hAnsi="Times New Roman" w:cs="Times New Roman"/>
          <w:b/>
          <w:bCs/>
          <w:sz w:val="24"/>
          <w:szCs w:val="24"/>
        </w:rPr>
        <w:t xml:space="preserve"> web token package</w:t>
      </w:r>
    </w:p>
    <w:p w14:paraId="1A6D5A1C" w14:textId="0D802E80" w:rsidR="00A02EAF" w:rsidRPr="00A02EAF" w:rsidRDefault="00A02EAF" w:rsidP="00A02EAF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A02EAF">
        <w:rPr>
          <w:rFonts w:ascii="Times New Roman" w:hAnsi="Times New Roman" w:cs="Times New Roman"/>
          <w:sz w:val="24"/>
          <w:szCs w:val="24"/>
        </w:rPr>
        <w:t>npm</w:t>
      </w:r>
      <w:proofErr w:type="spellEnd"/>
      <w:r w:rsidRPr="00A02EAF">
        <w:rPr>
          <w:rFonts w:ascii="Times New Roman" w:hAnsi="Times New Roman" w:cs="Times New Roman"/>
          <w:sz w:val="24"/>
          <w:szCs w:val="24"/>
        </w:rPr>
        <w:t xml:space="preserve"> install </w:t>
      </w:r>
      <w:proofErr w:type="spellStart"/>
      <w:r w:rsidRPr="00A02EAF">
        <w:rPr>
          <w:rFonts w:ascii="Times New Roman" w:hAnsi="Times New Roman" w:cs="Times New Roman"/>
          <w:sz w:val="24"/>
          <w:szCs w:val="24"/>
        </w:rPr>
        <w:t>jsonwebtoken</w:t>
      </w:r>
      <w:proofErr w:type="spellEnd"/>
      <w:r w:rsidRPr="00A02EAF">
        <w:rPr>
          <w:rFonts w:ascii="Times New Roman" w:hAnsi="Times New Roman" w:cs="Times New Roman"/>
          <w:sz w:val="24"/>
          <w:szCs w:val="24"/>
        </w:rPr>
        <w:t xml:space="preserve"> --&gt; save</w:t>
      </w:r>
    </w:p>
    <w:p w14:paraId="40D7E0DC" w14:textId="0984A2B2" w:rsidR="00A02EAF" w:rsidRDefault="00A02EAF" w:rsidP="00A02EAF">
      <w:pPr>
        <w:rPr>
          <w:rFonts w:ascii="Times New Roman" w:hAnsi="Times New Roman" w:cs="Times New Roman"/>
          <w:sz w:val="24"/>
          <w:szCs w:val="24"/>
        </w:rPr>
      </w:pPr>
      <w:r w:rsidRPr="00A02E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94AE05" wp14:editId="31AF904C">
            <wp:extent cx="5731510" cy="36525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23100" w14:textId="11FE9888" w:rsidR="00A02EAF" w:rsidRDefault="00A02EAF" w:rsidP="00A02EAF">
      <w:pPr>
        <w:rPr>
          <w:rFonts w:ascii="Times New Roman" w:hAnsi="Times New Roman" w:cs="Times New Roman"/>
          <w:sz w:val="24"/>
          <w:szCs w:val="24"/>
        </w:rPr>
      </w:pPr>
    </w:p>
    <w:p w14:paraId="6F2E507A" w14:textId="5ED24590" w:rsidR="00A02EAF" w:rsidRDefault="00A02EAF" w:rsidP="00A02EAF">
      <w:pPr>
        <w:rPr>
          <w:rFonts w:ascii="Times New Roman" w:hAnsi="Times New Roman" w:cs="Times New Roman"/>
          <w:sz w:val="24"/>
          <w:szCs w:val="24"/>
        </w:rPr>
      </w:pPr>
    </w:p>
    <w:p w14:paraId="43C39F39" w14:textId="22AC5641" w:rsidR="00A02EAF" w:rsidRDefault="00A02EAF" w:rsidP="00A02EA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reate user model</w:t>
      </w:r>
    </w:p>
    <w:p w14:paraId="4875B4B5" w14:textId="74CCF77F" w:rsidR="00A02EAF" w:rsidRPr="00A02EAF" w:rsidRDefault="00A02EAF" w:rsidP="00A02EAF">
      <w:pPr>
        <w:rPr>
          <w:rFonts w:ascii="Times New Roman" w:hAnsi="Times New Roman" w:cs="Times New Roman"/>
          <w:sz w:val="24"/>
          <w:szCs w:val="24"/>
        </w:rPr>
      </w:pPr>
      <w:r w:rsidRPr="00A02E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FBC5E" wp14:editId="1CCB96B5">
            <wp:extent cx="5731510" cy="372935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B7FAE" w14:textId="3FDC19C7" w:rsidR="000A6A15" w:rsidRDefault="00A02EA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27A6">
        <w:rPr>
          <w:rFonts w:ascii="Times New Roman" w:hAnsi="Times New Roman" w:cs="Times New Roman"/>
          <w:b/>
          <w:bCs/>
          <w:sz w:val="24"/>
          <w:szCs w:val="24"/>
        </w:rPr>
        <w:t>Create user handlers</w:t>
      </w:r>
    </w:p>
    <w:p w14:paraId="79D5CA6B" w14:textId="092FFA59" w:rsidR="006B27A6" w:rsidRDefault="006B27A6">
      <w:pPr>
        <w:rPr>
          <w:rFonts w:ascii="Times New Roman" w:hAnsi="Times New Roman" w:cs="Times New Roman"/>
          <w:sz w:val="24"/>
          <w:szCs w:val="24"/>
        </w:rPr>
      </w:pPr>
      <w:r w:rsidRPr="006B27A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953099" wp14:editId="34A7E560">
            <wp:extent cx="5731510" cy="321818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3EF38" w14:textId="7C1CE45F" w:rsidR="00AB78B9" w:rsidRDefault="00AB78B9">
      <w:pPr>
        <w:rPr>
          <w:rFonts w:ascii="Times New Roman" w:hAnsi="Times New Roman" w:cs="Times New Roman"/>
          <w:sz w:val="24"/>
          <w:szCs w:val="24"/>
        </w:rPr>
      </w:pPr>
    </w:p>
    <w:p w14:paraId="7B721714" w14:textId="62EC6328" w:rsidR="00AB78B9" w:rsidRDefault="00AB78B9">
      <w:pPr>
        <w:rPr>
          <w:rFonts w:ascii="Times New Roman" w:hAnsi="Times New Roman" w:cs="Times New Roman"/>
          <w:sz w:val="24"/>
          <w:szCs w:val="24"/>
        </w:rPr>
      </w:pPr>
    </w:p>
    <w:p w14:paraId="21A4F057" w14:textId="4FA50848" w:rsidR="00AB78B9" w:rsidRDefault="00AB78B9">
      <w:pPr>
        <w:rPr>
          <w:rFonts w:ascii="Times New Roman" w:hAnsi="Times New Roman" w:cs="Times New Roman"/>
          <w:sz w:val="24"/>
          <w:szCs w:val="24"/>
        </w:rPr>
      </w:pPr>
    </w:p>
    <w:p w14:paraId="093B815C" w14:textId="4ADE59AC" w:rsidR="00AB78B9" w:rsidRDefault="00AB78B9">
      <w:pPr>
        <w:rPr>
          <w:rFonts w:ascii="Times New Roman" w:hAnsi="Times New Roman" w:cs="Times New Roman"/>
          <w:sz w:val="24"/>
          <w:szCs w:val="24"/>
        </w:rPr>
      </w:pPr>
    </w:p>
    <w:p w14:paraId="4F22FE9D" w14:textId="2082BBFF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reate user routes and update “/tasks” route:</w:t>
      </w:r>
    </w:p>
    <w:p w14:paraId="5272F19D" w14:textId="1ED6C109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B78B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5CE2A49" wp14:editId="16C1AB56">
            <wp:extent cx="5731510" cy="23260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831FD" w14:textId="486287D5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01D6D1" w14:textId="61D2998A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pdating server.js:</w:t>
      </w:r>
    </w:p>
    <w:p w14:paraId="67592B48" w14:textId="6A1E392B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B78B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EADFD8" wp14:editId="7F909E84">
            <wp:extent cx="5731510" cy="307784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19140" w14:textId="779218C1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run start:</w:t>
      </w:r>
    </w:p>
    <w:p w14:paraId="3ACC9C73" w14:textId="3442439F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B78B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54BAA5D" wp14:editId="7C67C6CB">
            <wp:extent cx="5731510" cy="14122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8F790" w14:textId="57AE301E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790069" w14:textId="69118B6B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1E6874" w14:textId="2768B191" w:rsidR="00AB78B9" w:rsidRDefault="00AB78B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OSTMAN:</w:t>
      </w:r>
    </w:p>
    <w:p w14:paraId="7670C231" w14:textId="5BA620F5" w:rsidR="000742F4" w:rsidRPr="000742F4" w:rsidRDefault="000742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 /</w:t>
      </w:r>
      <w:proofErr w:type="gramStart"/>
      <w:r>
        <w:rPr>
          <w:rFonts w:ascii="Times New Roman" w:hAnsi="Times New Roman" w:cs="Times New Roman"/>
          <w:sz w:val="24"/>
          <w:szCs w:val="24"/>
        </w:rPr>
        <w:t>tasks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th no authorization headers we get unauthorized user</w:t>
      </w:r>
    </w:p>
    <w:p w14:paraId="56C186F2" w14:textId="0F4B3797" w:rsidR="000742F4" w:rsidRDefault="000742F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42F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3953C7A" wp14:editId="13FB368E">
            <wp:extent cx="5731510" cy="31838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05480" w14:textId="48D698A1" w:rsidR="000742F4" w:rsidRDefault="000742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AA2211" w14:textId="076F9917" w:rsidR="000742F4" w:rsidRPr="000742F4" w:rsidRDefault="000742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 /auth/</w:t>
      </w:r>
      <w:proofErr w:type="gramStart"/>
      <w:r>
        <w:rPr>
          <w:rFonts w:ascii="Times New Roman" w:hAnsi="Times New Roman" w:cs="Times New Roman"/>
          <w:sz w:val="24"/>
          <w:szCs w:val="24"/>
        </w:rPr>
        <w:t>register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register our user</w:t>
      </w:r>
    </w:p>
    <w:p w14:paraId="2F1D1DCD" w14:textId="5F50BF5D" w:rsidR="00AB78B9" w:rsidRDefault="000742F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742F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0F8111C" wp14:editId="6516CDC1">
            <wp:extent cx="5731510" cy="32956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A373A" w14:textId="63B58588" w:rsidR="000742F4" w:rsidRDefault="000742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5D0ADF7" w14:textId="71AEA45C" w:rsidR="000742F4" w:rsidRDefault="000742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E45023" w14:textId="78E32C26" w:rsidR="000742F4" w:rsidRDefault="000742F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219B0D" w14:textId="1CC10E02" w:rsidR="000742F4" w:rsidRPr="000742F4" w:rsidRDefault="000742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OST /auth/</w:t>
      </w:r>
      <w:proofErr w:type="spellStart"/>
      <w:r>
        <w:rPr>
          <w:rFonts w:ascii="Times New Roman" w:hAnsi="Times New Roman" w:cs="Times New Roman"/>
          <w:sz w:val="24"/>
          <w:szCs w:val="24"/>
        </w:rPr>
        <w:t>sign_</w:t>
      </w:r>
      <w:proofErr w:type="gramStart"/>
      <w:r>
        <w:rPr>
          <w:rFonts w:ascii="Times New Roman" w:hAnsi="Times New Roman" w:cs="Times New Roman"/>
          <w:sz w:val="24"/>
          <w:szCs w:val="24"/>
        </w:rPr>
        <w:t>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igning in our user to get out JWT token</w:t>
      </w:r>
    </w:p>
    <w:p w14:paraId="231896D7" w14:textId="35431142" w:rsidR="006B27A6" w:rsidRDefault="000742F4">
      <w:pPr>
        <w:rPr>
          <w:rFonts w:ascii="Times New Roman" w:hAnsi="Times New Roman" w:cs="Times New Roman"/>
          <w:sz w:val="24"/>
          <w:szCs w:val="24"/>
        </w:rPr>
      </w:pPr>
      <w:r w:rsidRPr="000742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9C5A56" wp14:editId="74AC4394">
            <wp:extent cx="5731510" cy="30480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9E319" w14:textId="5C37FC00" w:rsidR="000742F4" w:rsidRDefault="000742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 /tasks: We use our JWT token to authorize our request.</w:t>
      </w:r>
    </w:p>
    <w:p w14:paraId="2D049D3C" w14:textId="7C5909C1" w:rsidR="000742F4" w:rsidRDefault="000742F4">
      <w:pPr>
        <w:rPr>
          <w:rFonts w:ascii="Times New Roman" w:hAnsi="Times New Roman" w:cs="Times New Roman"/>
          <w:sz w:val="24"/>
          <w:szCs w:val="24"/>
        </w:rPr>
      </w:pPr>
      <w:r w:rsidRPr="000742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D829F8" wp14:editId="7D4C70C1">
            <wp:extent cx="5731510" cy="317627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5967F" w14:textId="2B0B64B3" w:rsidR="006B27A6" w:rsidRDefault="006B27A6">
      <w:pPr>
        <w:rPr>
          <w:rFonts w:ascii="Times New Roman" w:hAnsi="Times New Roman" w:cs="Times New Roman"/>
          <w:sz w:val="24"/>
          <w:szCs w:val="24"/>
        </w:rPr>
      </w:pPr>
    </w:p>
    <w:p w14:paraId="6F22EECE" w14:textId="2A30557D" w:rsidR="006B27A6" w:rsidRDefault="006B27A6">
      <w:pPr>
        <w:rPr>
          <w:rFonts w:ascii="Times New Roman" w:hAnsi="Times New Roman" w:cs="Times New Roman"/>
          <w:sz w:val="24"/>
          <w:szCs w:val="24"/>
        </w:rPr>
      </w:pPr>
    </w:p>
    <w:p w14:paraId="1B4C719B" w14:textId="5EAF0EF0" w:rsidR="006B27A6" w:rsidRDefault="006B27A6">
      <w:pPr>
        <w:rPr>
          <w:rFonts w:ascii="Times New Roman" w:hAnsi="Times New Roman" w:cs="Times New Roman"/>
          <w:sz w:val="24"/>
          <w:szCs w:val="24"/>
        </w:rPr>
      </w:pPr>
    </w:p>
    <w:p w14:paraId="7CDCFFE6" w14:textId="77777777" w:rsidR="006B27A6" w:rsidRPr="006B27A6" w:rsidRDefault="006B27A6">
      <w:pPr>
        <w:rPr>
          <w:rFonts w:ascii="Times New Roman" w:hAnsi="Times New Roman" w:cs="Times New Roman"/>
          <w:sz w:val="24"/>
          <w:szCs w:val="24"/>
        </w:rPr>
      </w:pPr>
    </w:p>
    <w:sectPr w:rsidR="006B27A6" w:rsidRPr="006B27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N7A0MjAxMTQyMjdX0lEKTi0uzszPAykwrgUA0WWVwywAAAA="/>
  </w:docVars>
  <w:rsids>
    <w:rsidRoot w:val="009D6F87"/>
    <w:rsid w:val="000742F4"/>
    <w:rsid w:val="005C1713"/>
    <w:rsid w:val="006B27A6"/>
    <w:rsid w:val="009D6F87"/>
    <w:rsid w:val="00A02EAF"/>
    <w:rsid w:val="00AB78B9"/>
    <w:rsid w:val="00BD7323"/>
    <w:rsid w:val="00D65920"/>
    <w:rsid w:val="00DF289B"/>
    <w:rsid w:val="00F80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A4F16"/>
  <w15:chartTrackingRefBased/>
  <w15:docId w15:val="{E4E944D4-3957-40DD-A4A2-1C57E4ECA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EAF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7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Sai Mrunaal</cp:lastModifiedBy>
  <cp:revision>6</cp:revision>
  <dcterms:created xsi:type="dcterms:W3CDTF">2022-10-25T11:28:00Z</dcterms:created>
  <dcterms:modified xsi:type="dcterms:W3CDTF">2022-10-28T02:48:00Z</dcterms:modified>
</cp:coreProperties>
</file>